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2E39F" w14:textId="5B610E09" w:rsidR="004E2B29" w:rsidRDefault="004E2B29"/>
    <w:p w14:paraId="356468BB" w14:textId="639DDE48" w:rsidR="008C10F6" w:rsidRDefault="008C10F6"/>
    <w:p w14:paraId="3A6554EF" w14:textId="5C783A6D" w:rsidR="008C10F6" w:rsidRPr="008C10F6" w:rsidRDefault="008C10F6" w:rsidP="008C10F6"/>
    <w:p w14:paraId="0B664D21" w14:textId="6EA9A32F" w:rsidR="008C10F6" w:rsidRDefault="008C10F6" w:rsidP="008C10F6"/>
    <w:p w14:paraId="7CE624C0" w14:textId="241CE27F" w:rsidR="008C10F6" w:rsidRDefault="008C10F6" w:rsidP="008C10F6">
      <w:pPr>
        <w:tabs>
          <w:tab w:val="left" w:pos="1182"/>
        </w:tabs>
      </w:pPr>
      <w:r>
        <w:tab/>
      </w:r>
    </w:p>
    <w:p w14:paraId="121B4FB1" w14:textId="77777777" w:rsidR="009B5821" w:rsidRPr="009B5821" w:rsidRDefault="009B5821" w:rsidP="009B5821"/>
    <w:p w14:paraId="1EE905D8" w14:textId="77777777" w:rsidR="009B5821" w:rsidRPr="009B5821" w:rsidRDefault="009B5821" w:rsidP="009B5821"/>
    <w:p w14:paraId="35659C72" w14:textId="77777777" w:rsidR="009B5821" w:rsidRPr="009B5821" w:rsidRDefault="009B5821" w:rsidP="009B5821"/>
    <w:p w14:paraId="3BEDD814" w14:textId="77777777" w:rsidR="009B5821" w:rsidRPr="009B5821" w:rsidRDefault="009B5821" w:rsidP="009B5821"/>
    <w:p w14:paraId="1748159B" w14:textId="77777777" w:rsidR="009B5821" w:rsidRPr="009B5821" w:rsidRDefault="009B5821" w:rsidP="009B5821"/>
    <w:p w14:paraId="77CCF7B0" w14:textId="77777777" w:rsidR="009B5821" w:rsidRPr="009B5821" w:rsidRDefault="009B5821" w:rsidP="009B5821"/>
    <w:p w14:paraId="7931651E" w14:textId="77777777" w:rsidR="009B5821" w:rsidRPr="009B5821" w:rsidRDefault="009B5821" w:rsidP="009B5821"/>
    <w:p w14:paraId="04937C21" w14:textId="77777777" w:rsidR="009B5821" w:rsidRPr="009B5821" w:rsidRDefault="009B5821" w:rsidP="009B5821"/>
    <w:p w14:paraId="0C8EFD38" w14:textId="77777777" w:rsidR="009B5821" w:rsidRPr="009B5821" w:rsidRDefault="009B5821" w:rsidP="009B5821"/>
    <w:p w14:paraId="41B51C53" w14:textId="77777777" w:rsidR="009B5821" w:rsidRPr="009B5821" w:rsidRDefault="009B5821" w:rsidP="009B5821"/>
    <w:p w14:paraId="667BD2E8" w14:textId="77777777" w:rsidR="009B5821" w:rsidRDefault="009B5821" w:rsidP="009B5821"/>
    <w:p w14:paraId="1FEAD2B5" w14:textId="0EA226D3" w:rsidR="009B5821" w:rsidRPr="009B5821" w:rsidRDefault="009B5821" w:rsidP="009B5821">
      <w:pPr>
        <w:tabs>
          <w:tab w:val="left" w:pos="6654"/>
        </w:tabs>
      </w:pPr>
      <w:r>
        <w:tab/>
      </w:r>
    </w:p>
    <w:sectPr w:rsidR="009B5821" w:rsidRPr="009B5821" w:rsidSect="00B129C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702" w:right="1440" w:bottom="1440" w:left="1440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FD51E" w14:textId="77777777" w:rsidR="007C6F02" w:rsidRDefault="007C6F02" w:rsidP="008C10F6">
      <w:pPr>
        <w:spacing w:after="0" w:line="240" w:lineRule="auto"/>
      </w:pPr>
      <w:r>
        <w:separator/>
      </w:r>
    </w:p>
  </w:endnote>
  <w:endnote w:type="continuationSeparator" w:id="0">
    <w:p w14:paraId="479FF09C" w14:textId="77777777" w:rsidR="007C6F02" w:rsidRDefault="007C6F02" w:rsidP="008C10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406C9" w14:textId="77777777" w:rsidR="00945F33" w:rsidRDefault="00945F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1594A" w14:textId="0871D557" w:rsidR="008C10F6" w:rsidRDefault="008C10F6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DE3537E" wp14:editId="6C0DDAB0">
              <wp:simplePos x="0" y="0"/>
              <wp:positionH relativeFrom="column">
                <wp:posOffset>2216785</wp:posOffset>
              </wp:positionH>
              <wp:positionV relativeFrom="paragraph">
                <wp:posOffset>-172708</wp:posOffset>
              </wp:positionV>
              <wp:extent cx="3542665" cy="140462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4266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690F9E" w14:textId="77777777" w:rsidR="008C10F6" w:rsidRPr="00FD2FF1" w:rsidRDefault="008C10F6" w:rsidP="00FD2FF1">
                          <w:pPr>
                            <w:spacing w:after="0" w:line="192" w:lineRule="auto"/>
                            <w:jc w:val="right"/>
                            <w:rPr>
                              <w:sz w:val="14"/>
                              <w:szCs w:val="14"/>
                              <w:lang w:eastAsia="en-MY"/>
                            </w:rPr>
                          </w:pPr>
                          <w:r w:rsidRPr="00FD2FF1">
                            <w:rPr>
                              <w:sz w:val="14"/>
                              <w:szCs w:val="14"/>
                              <w:lang w:eastAsia="en-MY"/>
                            </w:rPr>
                            <w:t>International Islamic University Malaysia</w:t>
                          </w:r>
                        </w:p>
                        <w:p w14:paraId="15890A20" w14:textId="77777777" w:rsidR="008C10F6" w:rsidRPr="00FD2FF1" w:rsidRDefault="008C10F6" w:rsidP="00FD2FF1">
                          <w:pPr>
                            <w:spacing w:after="0" w:line="192" w:lineRule="auto"/>
                            <w:jc w:val="right"/>
                            <w:rPr>
                              <w:sz w:val="14"/>
                              <w:szCs w:val="14"/>
                              <w:lang w:eastAsia="en-MY"/>
                            </w:rPr>
                          </w:pPr>
                          <w:r w:rsidRPr="00FD2FF1">
                            <w:rPr>
                              <w:sz w:val="14"/>
                              <w:szCs w:val="14"/>
                              <w:lang w:eastAsia="en-MY"/>
                            </w:rPr>
                            <w:t>PO Box 10</w:t>
                          </w:r>
                        </w:p>
                        <w:p w14:paraId="45562C7D" w14:textId="77777777" w:rsidR="008C10F6" w:rsidRPr="00FD2FF1" w:rsidRDefault="008C10F6" w:rsidP="00FD2FF1">
                          <w:pPr>
                            <w:spacing w:after="0" w:line="192" w:lineRule="auto"/>
                            <w:jc w:val="right"/>
                            <w:rPr>
                              <w:sz w:val="14"/>
                              <w:szCs w:val="14"/>
                              <w:lang w:eastAsia="en-MY"/>
                            </w:rPr>
                          </w:pPr>
                          <w:r w:rsidRPr="00FD2FF1">
                            <w:rPr>
                              <w:sz w:val="14"/>
                              <w:szCs w:val="14"/>
                              <w:lang w:eastAsia="en-MY"/>
                            </w:rPr>
                            <w:t>50728 Kuala Lumpur, Malaysia</w:t>
                          </w:r>
                        </w:p>
                        <w:p w14:paraId="15F5A076" w14:textId="77777777" w:rsidR="008C10F6" w:rsidRPr="00FD2FF1" w:rsidRDefault="008C10F6" w:rsidP="00FD2FF1">
                          <w:pPr>
                            <w:spacing w:after="0" w:line="192" w:lineRule="auto"/>
                            <w:jc w:val="right"/>
                            <w:rPr>
                              <w:sz w:val="14"/>
                              <w:szCs w:val="14"/>
                              <w:lang w:eastAsia="en-MY"/>
                            </w:rPr>
                          </w:pPr>
                        </w:p>
                        <w:p w14:paraId="54CFE09C" w14:textId="520A72E1" w:rsidR="008C10F6" w:rsidRPr="00FD2FF1" w:rsidRDefault="008C10F6" w:rsidP="00B129C1">
                          <w:pPr>
                            <w:spacing w:after="0" w:line="192" w:lineRule="auto"/>
                            <w:jc w:val="right"/>
                            <w:rPr>
                              <w:sz w:val="14"/>
                              <w:szCs w:val="14"/>
                              <w:lang w:eastAsia="en-MY"/>
                            </w:rPr>
                          </w:pPr>
                          <w:r w:rsidRPr="00FD2FF1">
                            <w:rPr>
                              <w:sz w:val="14"/>
                              <w:szCs w:val="14"/>
                              <w:lang w:eastAsia="en-MY"/>
                            </w:rPr>
                            <w:t xml:space="preserve">Telephone: (+603) 6421 </w:t>
                          </w:r>
                          <w:r w:rsidR="00B129C1">
                            <w:rPr>
                              <w:sz w:val="14"/>
                              <w:szCs w:val="14"/>
                              <w:lang w:eastAsia="en-MY"/>
                            </w:rPr>
                            <w:t>5051</w:t>
                          </w:r>
                          <w:r w:rsidRPr="00FD2FF1">
                            <w:rPr>
                              <w:sz w:val="14"/>
                              <w:szCs w:val="14"/>
                              <w:lang w:eastAsia="en-MY"/>
                            </w:rPr>
                            <w:t xml:space="preserve"> |Fax: (+603) 6421 4</w:t>
                          </w:r>
                          <w:r w:rsidR="00B129C1">
                            <w:rPr>
                              <w:sz w:val="14"/>
                              <w:szCs w:val="14"/>
                              <w:lang w:eastAsia="en-MY"/>
                            </w:rPr>
                            <w:t>87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DE3537E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74.55pt;margin-top:-13.6pt;width:278.9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" filled="f" stroked="f">
              <v:textbox style="mso-fit-shape-to-text:t">
                <w:txbxContent>
                  <w:p w14:paraId="6C690F9E" w14:textId="77777777" w:rsidR="008C10F6" w:rsidRPr="00FD2FF1" w:rsidRDefault="008C10F6" w:rsidP="00FD2FF1">
                    <w:pPr>
                      <w:spacing w:after="0" w:line="192" w:lineRule="auto"/>
                      <w:jc w:val="right"/>
                      <w:rPr>
                        <w:sz w:val="14"/>
                        <w:szCs w:val="14"/>
                        <w:lang w:eastAsia="en-MY"/>
                      </w:rPr>
                    </w:pPr>
                    <w:r w:rsidRPr="00FD2FF1">
                      <w:rPr>
                        <w:sz w:val="14"/>
                        <w:szCs w:val="14"/>
                        <w:lang w:eastAsia="en-MY"/>
                      </w:rPr>
                      <w:t>International Islamic University Malaysia</w:t>
                    </w:r>
                  </w:p>
                  <w:p w14:paraId="15890A20" w14:textId="77777777" w:rsidR="008C10F6" w:rsidRPr="00FD2FF1" w:rsidRDefault="008C10F6" w:rsidP="00FD2FF1">
                    <w:pPr>
                      <w:spacing w:after="0" w:line="192" w:lineRule="auto"/>
                      <w:jc w:val="right"/>
                      <w:rPr>
                        <w:sz w:val="14"/>
                        <w:szCs w:val="14"/>
                        <w:lang w:eastAsia="en-MY"/>
                      </w:rPr>
                    </w:pPr>
                    <w:r w:rsidRPr="00FD2FF1">
                      <w:rPr>
                        <w:sz w:val="14"/>
                        <w:szCs w:val="14"/>
                        <w:lang w:eastAsia="en-MY"/>
                      </w:rPr>
                      <w:t>PO Box 10</w:t>
                    </w:r>
                  </w:p>
                  <w:p w14:paraId="45562C7D" w14:textId="77777777" w:rsidR="008C10F6" w:rsidRPr="00FD2FF1" w:rsidRDefault="008C10F6" w:rsidP="00FD2FF1">
                    <w:pPr>
                      <w:spacing w:after="0" w:line="192" w:lineRule="auto"/>
                      <w:jc w:val="right"/>
                      <w:rPr>
                        <w:sz w:val="14"/>
                        <w:szCs w:val="14"/>
                        <w:lang w:eastAsia="en-MY"/>
                      </w:rPr>
                    </w:pPr>
                    <w:r w:rsidRPr="00FD2FF1">
                      <w:rPr>
                        <w:sz w:val="14"/>
                        <w:szCs w:val="14"/>
                        <w:lang w:eastAsia="en-MY"/>
                      </w:rPr>
                      <w:t>50728 Kuala Lumpur, Malaysia</w:t>
                    </w:r>
                  </w:p>
                  <w:p w14:paraId="15F5A076" w14:textId="77777777" w:rsidR="008C10F6" w:rsidRPr="00FD2FF1" w:rsidRDefault="008C10F6" w:rsidP="00FD2FF1">
                    <w:pPr>
                      <w:spacing w:after="0" w:line="192" w:lineRule="auto"/>
                      <w:jc w:val="right"/>
                      <w:rPr>
                        <w:sz w:val="14"/>
                        <w:szCs w:val="14"/>
                        <w:lang w:eastAsia="en-MY"/>
                      </w:rPr>
                    </w:pPr>
                  </w:p>
                  <w:p w14:paraId="54CFE09C" w14:textId="520A72E1" w:rsidR="008C10F6" w:rsidRPr="00FD2FF1" w:rsidRDefault="008C10F6" w:rsidP="00B129C1">
                    <w:pPr>
                      <w:spacing w:after="0" w:line="192" w:lineRule="auto"/>
                      <w:jc w:val="right"/>
                      <w:rPr>
                        <w:sz w:val="14"/>
                        <w:szCs w:val="14"/>
                        <w:lang w:eastAsia="en-MY"/>
                      </w:rPr>
                    </w:pPr>
                    <w:r w:rsidRPr="00FD2FF1">
                      <w:rPr>
                        <w:sz w:val="14"/>
                        <w:szCs w:val="14"/>
                        <w:lang w:eastAsia="en-MY"/>
                      </w:rPr>
                      <w:t xml:space="preserve">Telephone: (+603) 6421 </w:t>
                    </w:r>
                    <w:r w:rsidR="00B129C1">
                      <w:rPr>
                        <w:sz w:val="14"/>
                        <w:szCs w:val="14"/>
                        <w:lang w:eastAsia="en-MY"/>
                      </w:rPr>
                      <w:t>5051</w:t>
                    </w:r>
                    <w:r w:rsidRPr="00FD2FF1">
                      <w:rPr>
                        <w:sz w:val="14"/>
                        <w:szCs w:val="14"/>
                        <w:lang w:eastAsia="en-MY"/>
                      </w:rPr>
                      <w:t xml:space="preserve"> |Fax: (+603) 6421 4</w:t>
                    </w:r>
                    <w:r w:rsidR="00B129C1">
                      <w:rPr>
                        <w:sz w:val="14"/>
                        <w:szCs w:val="14"/>
                        <w:lang w:eastAsia="en-MY"/>
                      </w:rPr>
                      <w:t>870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A98E5" w14:textId="77777777" w:rsidR="00945F33" w:rsidRDefault="00945F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01DC5" w14:textId="77777777" w:rsidR="007C6F02" w:rsidRDefault="007C6F02" w:rsidP="008C10F6">
      <w:pPr>
        <w:spacing w:after="0" w:line="240" w:lineRule="auto"/>
      </w:pPr>
      <w:r>
        <w:separator/>
      </w:r>
    </w:p>
  </w:footnote>
  <w:footnote w:type="continuationSeparator" w:id="0">
    <w:p w14:paraId="06A17CC3" w14:textId="77777777" w:rsidR="007C6F02" w:rsidRDefault="007C6F02" w:rsidP="008C10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11A76" w14:textId="77777777" w:rsidR="00945F33" w:rsidRDefault="00945F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D524D" w14:textId="7CA768C3" w:rsidR="008C10F6" w:rsidRDefault="00B3433D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16E1BB1" wp14:editId="3274BB1C">
          <wp:simplePos x="0" y="0"/>
          <wp:positionH relativeFrom="page">
            <wp:align>right</wp:align>
          </wp:positionH>
          <wp:positionV relativeFrom="page">
            <wp:posOffset>-63063</wp:posOffset>
          </wp:positionV>
          <wp:extent cx="7630511" cy="10687531"/>
          <wp:effectExtent l="0" t="0" r="889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096" r="9275" b="22750"/>
                  <a:stretch/>
                </pic:blipFill>
                <pic:spPr bwMode="auto">
                  <a:xfrm>
                    <a:off x="0" y="0"/>
                    <a:ext cx="7630511" cy="1068753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59C4">
      <w:rPr>
        <w:noProof/>
      </w:rPr>
      <mc:AlternateContent>
        <mc:Choice Requires="wps">
          <w:drawing>
            <wp:anchor distT="45720" distB="45720" distL="114300" distR="114300" simplePos="0" relativeHeight="251662336" behindDoc="1" locked="0" layoutInCell="1" allowOverlap="1" wp14:anchorId="10966871" wp14:editId="321EA7ED">
              <wp:simplePos x="0" y="0"/>
              <wp:positionH relativeFrom="column">
                <wp:posOffset>2222938</wp:posOffset>
              </wp:positionH>
              <wp:positionV relativeFrom="page">
                <wp:posOffset>725214</wp:posOffset>
              </wp:positionV>
              <wp:extent cx="4362450" cy="271145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62450" cy="271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3C2FAA" w14:textId="723BA493" w:rsidR="008C10F6" w:rsidRPr="00155FA0" w:rsidRDefault="006A76F1" w:rsidP="008C10F6">
                          <w:pPr>
                            <w:spacing w:after="0" w:line="240" w:lineRule="auto"/>
                            <w:rPr>
                              <w:rFonts w:cstheme="minorHAnsi"/>
                              <w:b/>
                              <w:bCs/>
                              <w:lang w:eastAsia="en-MY"/>
                            </w:rPr>
                          </w:pPr>
                          <w:r>
                            <w:rPr>
                              <w:rFonts w:cstheme="minorHAnsi"/>
                              <w:b/>
                              <w:bCs/>
                              <w:lang w:eastAsia="en-MY"/>
                            </w:rPr>
                            <w:t>OFFICE OF THE RECT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096687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5.05pt;margin-top:57.1pt;width:343.5pt;height:21.35pt;z-index:-2516541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" filled="f" stroked="f">
              <v:textbox style="mso-fit-shape-to-text:t">
                <w:txbxContent>
                  <w:p w14:paraId="583C2FAA" w14:textId="723BA493" w:rsidR="008C10F6" w:rsidRPr="00155FA0" w:rsidRDefault="006A76F1" w:rsidP="008C10F6">
                    <w:pPr>
                      <w:spacing w:after="0" w:line="240" w:lineRule="auto"/>
                      <w:rPr>
                        <w:rFonts w:cstheme="minorHAnsi"/>
                        <w:b/>
                        <w:bCs/>
                        <w:lang w:eastAsia="en-MY"/>
                      </w:rPr>
                    </w:pPr>
                    <w:r>
                      <w:rPr>
                        <w:rFonts w:cstheme="minorHAnsi"/>
                        <w:b/>
                        <w:bCs/>
                        <w:lang w:eastAsia="en-MY"/>
                      </w:rPr>
                      <w:t>OFFICE OF THE RECTOR</w:t>
                    </w:r>
                  </w:p>
                </w:txbxContent>
              </v:textbox>
              <w10:wrap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E63F1" w14:textId="77777777" w:rsidR="00945F33" w:rsidRDefault="00945F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Tc1NDAwMzIwNTZT0lEKTi0uzszPAykwrAUAdLE/jywAAAA="/>
  </w:docVars>
  <w:rsids>
    <w:rsidRoot w:val="008C10F6"/>
    <w:rsid w:val="000328E6"/>
    <w:rsid w:val="00155FA0"/>
    <w:rsid w:val="001A1176"/>
    <w:rsid w:val="001A4F0E"/>
    <w:rsid w:val="001D6655"/>
    <w:rsid w:val="004C51B6"/>
    <w:rsid w:val="004E2B29"/>
    <w:rsid w:val="005938FE"/>
    <w:rsid w:val="006A76F1"/>
    <w:rsid w:val="006B735B"/>
    <w:rsid w:val="006E1FF5"/>
    <w:rsid w:val="007C6F02"/>
    <w:rsid w:val="00873496"/>
    <w:rsid w:val="008A59C4"/>
    <w:rsid w:val="008C10F6"/>
    <w:rsid w:val="00945F33"/>
    <w:rsid w:val="009B5821"/>
    <w:rsid w:val="00AE2258"/>
    <w:rsid w:val="00B129C1"/>
    <w:rsid w:val="00B3433D"/>
    <w:rsid w:val="00B509D9"/>
    <w:rsid w:val="00D91864"/>
    <w:rsid w:val="00F6151D"/>
    <w:rsid w:val="00FD2306"/>
    <w:rsid w:val="00FD2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AD59D"/>
  <w15:chartTrackingRefBased/>
  <w15:docId w15:val="{55AEF391-3978-4A0D-B501-0686BA614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A76F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10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10F6"/>
  </w:style>
  <w:style w:type="paragraph" w:styleId="Footer">
    <w:name w:val="footer"/>
    <w:basedOn w:val="Normal"/>
    <w:link w:val="FooterChar"/>
    <w:uiPriority w:val="99"/>
    <w:unhideWhenUsed/>
    <w:rsid w:val="008C10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10F6"/>
  </w:style>
  <w:style w:type="character" w:customStyle="1" w:styleId="Heading1Char">
    <w:name w:val="Heading 1 Char"/>
    <w:basedOn w:val="DefaultParagraphFont"/>
    <w:link w:val="Heading1"/>
    <w:uiPriority w:val="9"/>
    <w:rsid w:val="006A76F1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6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 ISMAIAL MIRAINI BIN WAN MAJID</dc:creator>
  <cp:keywords/>
  <dc:description/>
  <cp:lastModifiedBy>ARIFFIN KUSETIAWAN BIN MUKANDAR</cp:lastModifiedBy>
  <cp:revision>2</cp:revision>
  <cp:lastPrinted>2023-08-10T02:31:00Z</cp:lastPrinted>
  <dcterms:created xsi:type="dcterms:W3CDTF">2023-08-10T03:00:00Z</dcterms:created>
  <dcterms:modified xsi:type="dcterms:W3CDTF">2023-08-10T03:00:00Z</dcterms:modified>
</cp:coreProperties>
</file>